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E83B5" w14:textId="77777777" w:rsidR="00BE634C" w:rsidRPr="00D4235E" w:rsidRDefault="00BE634C" w:rsidP="00BE634C">
      <w:pPr>
        <w:spacing w:line="480" w:lineRule="auto"/>
        <w:rPr>
          <w:rFonts w:ascii="Times New Roman" w:hAnsi="Times New Roman" w:cs="Times New Roman"/>
          <w:b/>
          <w:bCs/>
          <w:sz w:val="20"/>
          <w:szCs w:val="21"/>
        </w:rPr>
      </w:pPr>
      <w:r w:rsidRPr="00D4235E">
        <w:rPr>
          <w:rFonts w:ascii="Times New Roman" w:hAnsi="Times New Roman" w:cs="Times New Roman"/>
          <w:b/>
          <w:bCs/>
          <w:sz w:val="20"/>
          <w:szCs w:val="21"/>
        </w:rPr>
        <w:t>Supplemental Table 1: List of utilized primers for q-PCR:</w:t>
      </w:r>
    </w:p>
    <w:p w14:paraId="45BFA739" w14:textId="77777777" w:rsidR="00BE634C" w:rsidRPr="00F321C7" w:rsidRDefault="00BE634C" w:rsidP="00BE634C">
      <w:pPr>
        <w:spacing w:line="480" w:lineRule="auto"/>
        <w:rPr>
          <w:rFonts w:ascii="Times New Roman" w:hAnsi="Times New Roman" w:cs="Times New Roman"/>
        </w:rPr>
      </w:pPr>
      <w:r w:rsidRPr="00F321C7">
        <w:rPr>
          <w:rFonts w:ascii="Times New Roman" w:hAnsi="Times New Roman" w:cs="Times New Roman"/>
          <w:noProof/>
        </w:rPr>
        <w:drawing>
          <wp:inline distT="0" distB="0" distL="0" distR="0" wp14:anchorId="647F01D5" wp14:editId="77763732">
            <wp:extent cx="4368644" cy="3300413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644" cy="3300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07167" w14:textId="77777777" w:rsidR="00AA2CFE" w:rsidRDefault="00AA2CFE"/>
    <w:sectPr w:rsidR="00AA2C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0CC64" w14:textId="77777777" w:rsidR="00210572" w:rsidRDefault="00210572" w:rsidP="00BE634C">
      <w:r>
        <w:separator/>
      </w:r>
    </w:p>
  </w:endnote>
  <w:endnote w:type="continuationSeparator" w:id="0">
    <w:p w14:paraId="358BE704" w14:textId="77777777" w:rsidR="00210572" w:rsidRDefault="00210572" w:rsidP="00BE63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D48FC" w14:textId="77777777" w:rsidR="00210572" w:rsidRDefault="00210572" w:rsidP="00BE634C">
      <w:r>
        <w:separator/>
      </w:r>
    </w:p>
  </w:footnote>
  <w:footnote w:type="continuationSeparator" w:id="0">
    <w:p w14:paraId="1AF2F73C" w14:textId="77777777" w:rsidR="00210572" w:rsidRDefault="00210572" w:rsidP="00BE63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xNDY0tDQ3MDSxMDZQ0lEKTi0uzszPAykwrAUAVE/e7CwAAAA="/>
  </w:docVars>
  <w:rsids>
    <w:rsidRoot w:val="00AA2CFE"/>
    <w:rsid w:val="00210572"/>
    <w:rsid w:val="00AA2CFE"/>
    <w:rsid w:val="00BE6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D9142A5-6400-4843-8689-DCDD7FFF4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E634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63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E634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E63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E63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0-06-13T02:42:00Z</dcterms:created>
  <dcterms:modified xsi:type="dcterms:W3CDTF">2020-06-13T03:39:00Z</dcterms:modified>
</cp:coreProperties>
</file>